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13349" w14:textId="77777777" w:rsidR="00FC34C2" w:rsidRPr="00B71795" w:rsidRDefault="00FC34C2" w:rsidP="00FC34C2">
      <w:pPr>
        <w:spacing w:line="240" w:lineRule="auto"/>
        <w:jc w:val="both"/>
        <w:rPr>
          <w:b/>
          <w:bCs/>
          <w:sz w:val="28"/>
          <w:szCs w:val="28"/>
        </w:rPr>
      </w:pPr>
      <w:r w:rsidRPr="00B71795">
        <w:rPr>
          <w:b/>
          <w:bCs/>
          <w:sz w:val="28"/>
          <w:szCs w:val="28"/>
        </w:rPr>
        <w:t xml:space="preserve">APPENDIX </w:t>
      </w:r>
    </w:p>
    <w:p w14:paraId="6EF92EAA" w14:textId="77777777" w:rsidR="00FC34C2" w:rsidRPr="00B71795" w:rsidRDefault="00FC34C2" w:rsidP="00FC34C2">
      <w:pPr>
        <w:jc w:val="both"/>
        <w:rPr>
          <w:rFonts w:ascii="Times" w:hAnsi="Times" w:cs="Times"/>
          <w:sz w:val="24"/>
          <w:szCs w:val="24"/>
        </w:rPr>
      </w:pPr>
      <w:r w:rsidRPr="00B71795">
        <w:rPr>
          <w:rFonts w:ascii="Times" w:hAnsi="Times" w:cs="Times"/>
          <w:sz w:val="24"/>
          <w:szCs w:val="24"/>
        </w:rPr>
        <w:t>List of countries.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2063"/>
      </w:tblGrid>
      <w:tr w:rsidR="00FC34C2" w:rsidRPr="00B71795" w14:paraId="306D8463" w14:textId="77777777" w:rsidTr="00FC34C2">
        <w:tc>
          <w:tcPr>
            <w:tcW w:w="0" w:type="auto"/>
          </w:tcPr>
          <w:p w14:paraId="688023F8" w14:textId="77777777" w:rsidR="00FC34C2" w:rsidRPr="00156E50" w:rsidRDefault="00FC34C2" w:rsidP="002753FD">
            <w:pPr>
              <w:jc w:val="both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156E50">
              <w:rPr>
                <w:rFonts w:ascii="Times" w:hAnsi="Times" w:cs="Times"/>
                <w:b/>
                <w:bCs/>
                <w:sz w:val="24"/>
                <w:szCs w:val="24"/>
              </w:rPr>
              <w:t xml:space="preserve">Income group </w:t>
            </w:r>
          </w:p>
        </w:tc>
        <w:tc>
          <w:tcPr>
            <w:tcW w:w="0" w:type="auto"/>
          </w:tcPr>
          <w:p w14:paraId="16F0D6CF" w14:textId="77777777" w:rsidR="00FC34C2" w:rsidRPr="00156E50" w:rsidRDefault="00FC34C2" w:rsidP="002753FD">
            <w:pPr>
              <w:jc w:val="both"/>
              <w:rPr>
                <w:rFonts w:ascii="Times" w:hAnsi="Times" w:cs="Times"/>
                <w:b/>
                <w:bCs/>
                <w:sz w:val="24"/>
                <w:szCs w:val="24"/>
              </w:rPr>
            </w:pPr>
            <w:r w:rsidRPr="00156E50">
              <w:rPr>
                <w:rFonts w:ascii="Times" w:hAnsi="Times" w:cs="Times"/>
                <w:b/>
                <w:bCs/>
                <w:sz w:val="24"/>
                <w:szCs w:val="24"/>
              </w:rPr>
              <w:t xml:space="preserve">Countries  </w:t>
            </w:r>
          </w:p>
        </w:tc>
      </w:tr>
      <w:tr w:rsidR="00FC34C2" w:rsidRPr="00B71795" w14:paraId="152C0A17" w14:textId="77777777" w:rsidTr="00FC34C2">
        <w:tc>
          <w:tcPr>
            <w:tcW w:w="0" w:type="auto"/>
            <w:vMerge w:val="restart"/>
          </w:tcPr>
          <w:p w14:paraId="747CA4DA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High income</w:t>
            </w:r>
          </w:p>
        </w:tc>
        <w:tc>
          <w:tcPr>
            <w:tcW w:w="0" w:type="auto"/>
          </w:tcPr>
          <w:p w14:paraId="6CCD25B2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Canada</w:t>
            </w:r>
          </w:p>
        </w:tc>
      </w:tr>
      <w:tr w:rsidR="00FC34C2" w:rsidRPr="00B71795" w14:paraId="44ECF54C" w14:textId="77777777" w:rsidTr="00FC34C2">
        <w:tc>
          <w:tcPr>
            <w:tcW w:w="0" w:type="auto"/>
            <w:vMerge/>
          </w:tcPr>
          <w:p w14:paraId="558BC189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6D8C92E9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Czech Republic</w:t>
            </w:r>
          </w:p>
        </w:tc>
      </w:tr>
      <w:tr w:rsidR="00FC34C2" w:rsidRPr="00B71795" w14:paraId="4B02D6F2" w14:textId="77777777" w:rsidTr="00FC34C2">
        <w:tc>
          <w:tcPr>
            <w:tcW w:w="0" w:type="auto"/>
            <w:vMerge/>
          </w:tcPr>
          <w:p w14:paraId="518B39CD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65355B77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Finland</w:t>
            </w:r>
          </w:p>
        </w:tc>
      </w:tr>
      <w:tr w:rsidR="00FC34C2" w:rsidRPr="00B71795" w14:paraId="39870545" w14:textId="77777777" w:rsidTr="00FC34C2">
        <w:tc>
          <w:tcPr>
            <w:tcW w:w="0" w:type="auto"/>
            <w:vMerge/>
          </w:tcPr>
          <w:p w14:paraId="46FCDF46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6E0E66B4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France</w:t>
            </w:r>
          </w:p>
        </w:tc>
      </w:tr>
      <w:tr w:rsidR="00FC34C2" w:rsidRPr="00B71795" w14:paraId="6FC96B48" w14:textId="77777777" w:rsidTr="00FC34C2">
        <w:tc>
          <w:tcPr>
            <w:tcW w:w="0" w:type="auto"/>
            <w:vMerge/>
          </w:tcPr>
          <w:p w14:paraId="0BE207E7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7955E89B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Germany</w:t>
            </w:r>
          </w:p>
        </w:tc>
      </w:tr>
      <w:tr w:rsidR="00FC34C2" w:rsidRPr="00B71795" w14:paraId="18EC4B11" w14:textId="77777777" w:rsidTr="00FC34C2">
        <w:tc>
          <w:tcPr>
            <w:tcW w:w="0" w:type="auto"/>
            <w:vMerge/>
          </w:tcPr>
          <w:p w14:paraId="1D25956E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45E26292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Hungary</w:t>
            </w:r>
          </w:p>
        </w:tc>
      </w:tr>
      <w:tr w:rsidR="00FC34C2" w:rsidRPr="00B71795" w14:paraId="4680A16F" w14:textId="77777777" w:rsidTr="00FC34C2">
        <w:tc>
          <w:tcPr>
            <w:tcW w:w="0" w:type="auto"/>
            <w:vMerge/>
          </w:tcPr>
          <w:p w14:paraId="3C087E5A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2CE41EDC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Netherlands</w:t>
            </w:r>
          </w:p>
        </w:tc>
      </w:tr>
      <w:tr w:rsidR="00FC34C2" w:rsidRPr="00B71795" w14:paraId="0924CDFD" w14:textId="77777777" w:rsidTr="00FC34C2">
        <w:tc>
          <w:tcPr>
            <w:tcW w:w="0" w:type="auto"/>
            <w:vMerge/>
          </w:tcPr>
          <w:p w14:paraId="4FBDEC0D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44158890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Slovakia</w:t>
            </w:r>
          </w:p>
        </w:tc>
      </w:tr>
      <w:tr w:rsidR="00FC34C2" w:rsidRPr="00B71795" w14:paraId="39DABC43" w14:textId="77777777" w:rsidTr="00FC34C2">
        <w:tc>
          <w:tcPr>
            <w:tcW w:w="0" w:type="auto"/>
            <w:vMerge/>
          </w:tcPr>
          <w:p w14:paraId="63FF15EF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4BF9666A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Slovenia</w:t>
            </w:r>
          </w:p>
        </w:tc>
      </w:tr>
      <w:tr w:rsidR="00FC34C2" w:rsidRPr="00B71795" w14:paraId="6CD8D137" w14:textId="77777777" w:rsidTr="00FC34C2">
        <w:tc>
          <w:tcPr>
            <w:tcW w:w="0" w:type="auto"/>
            <w:vMerge/>
          </w:tcPr>
          <w:p w14:paraId="17752252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03B25E50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South Korea</w:t>
            </w:r>
          </w:p>
        </w:tc>
      </w:tr>
      <w:tr w:rsidR="00FC34C2" w:rsidRPr="00B71795" w14:paraId="3F9BDDC5" w14:textId="77777777" w:rsidTr="00FC34C2">
        <w:tc>
          <w:tcPr>
            <w:tcW w:w="0" w:type="auto"/>
            <w:vMerge/>
          </w:tcPr>
          <w:p w14:paraId="54DF26FC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0FE78311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Spain</w:t>
            </w:r>
          </w:p>
        </w:tc>
      </w:tr>
      <w:tr w:rsidR="00FC34C2" w:rsidRPr="00B71795" w14:paraId="4CE1A820" w14:textId="77777777" w:rsidTr="00FC34C2">
        <w:tc>
          <w:tcPr>
            <w:tcW w:w="0" w:type="auto"/>
            <w:vMerge/>
          </w:tcPr>
          <w:p w14:paraId="5997AA0D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2A63AC9C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Sweden</w:t>
            </w:r>
          </w:p>
        </w:tc>
      </w:tr>
      <w:tr w:rsidR="00FC34C2" w:rsidRPr="00B71795" w14:paraId="45E8FD3A" w14:textId="77777777" w:rsidTr="00FC34C2">
        <w:tc>
          <w:tcPr>
            <w:tcW w:w="0" w:type="auto"/>
            <w:vMerge/>
          </w:tcPr>
          <w:p w14:paraId="07FBAA19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5CB925B8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Switzerland</w:t>
            </w:r>
          </w:p>
        </w:tc>
      </w:tr>
      <w:tr w:rsidR="00FC34C2" w:rsidRPr="00B71795" w14:paraId="78A72D61" w14:textId="77777777" w:rsidTr="00FC34C2">
        <w:tc>
          <w:tcPr>
            <w:tcW w:w="0" w:type="auto"/>
            <w:vMerge/>
          </w:tcPr>
          <w:p w14:paraId="16477DCE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4FB1F23F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United Kingdom</w:t>
            </w:r>
          </w:p>
        </w:tc>
      </w:tr>
      <w:tr w:rsidR="00FC34C2" w:rsidRPr="00B71795" w14:paraId="3CB9DF5D" w14:textId="77777777" w:rsidTr="00FC34C2">
        <w:tc>
          <w:tcPr>
            <w:tcW w:w="0" w:type="auto"/>
            <w:vMerge/>
          </w:tcPr>
          <w:p w14:paraId="4084E1EB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44DBBBA1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US</w:t>
            </w:r>
          </w:p>
        </w:tc>
      </w:tr>
      <w:tr w:rsidR="00FC34C2" w:rsidRPr="00B71795" w14:paraId="4DAEBF46" w14:textId="77777777" w:rsidTr="00FC34C2">
        <w:tc>
          <w:tcPr>
            <w:tcW w:w="0" w:type="auto"/>
            <w:vMerge/>
          </w:tcPr>
          <w:p w14:paraId="41BABE63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3426C05F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Belgium</w:t>
            </w:r>
          </w:p>
        </w:tc>
      </w:tr>
      <w:tr w:rsidR="00FC34C2" w:rsidRPr="00B71795" w14:paraId="5E6B3CE8" w14:textId="77777777" w:rsidTr="00FC34C2">
        <w:tc>
          <w:tcPr>
            <w:tcW w:w="0" w:type="auto"/>
            <w:vMerge/>
          </w:tcPr>
          <w:p w14:paraId="43ECB433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6AC9E536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Japan</w:t>
            </w:r>
          </w:p>
        </w:tc>
      </w:tr>
      <w:tr w:rsidR="00FC34C2" w:rsidRPr="00B71795" w14:paraId="4FD9E776" w14:textId="77777777" w:rsidTr="00FC34C2">
        <w:tc>
          <w:tcPr>
            <w:tcW w:w="0" w:type="auto"/>
            <w:vMerge w:val="restart"/>
          </w:tcPr>
          <w:p w14:paraId="530C6686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Upper middle income</w:t>
            </w:r>
          </w:p>
        </w:tc>
        <w:tc>
          <w:tcPr>
            <w:tcW w:w="0" w:type="auto"/>
          </w:tcPr>
          <w:p w14:paraId="1DC5FF25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Argentina</w:t>
            </w:r>
          </w:p>
        </w:tc>
      </w:tr>
      <w:tr w:rsidR="00FC34C2" w:rsidRPr="00B71795" w14:paraId="4AAE6C45" w14:textId="77777777" w:rsidTr="00FC34C2">
        <w:tc>
          <w:tcPr>
            <w:tcW w:w="0" w:type="auto"/>
            <w:vMerge/>
          </w:tcPr>
          <w:p w14:paraId="75917C78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6961094B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Brazil</w:t>
            </w:r>
          </w:p>
        </w:tc>
      </w:tr>
      <w:tr w:rsidR="00FC34C2" w:rsidRPr="00B71795" w14:paraId="3A0BE3D4" w14:textId="77777777" w:rsidTr="00FC34C2">
        <w:tc>
          <w:tcPr>
            <w:tcW w:w="0" w:type="auto"/>
            <w:vMerge/>
          </w:tcPr>
          <w:p w14:paraId="207C6DBB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608A7087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Bulgaria</w:t>
            </w:r>
          </w:p>
        </w:tc>
      </w:tr>
      <w:tr w:rsidR="00FC34C2" w:rsidRPr="00B71795" w14:paraId="5A9C07E8" w14:textId="77777777" w:rsidTr="00FC34C2">
        <w:tc>
          <w:tcPr>
            <w:tcW w:w="0" w:type="auto"/>
            <w:vMerge/>
          </w:tcPr>
          <w:p w14:paraId="75300E5C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4FA3D12A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China</w:t>
            </w:r>
          </w:p>
        </w:tc>
      </w:tr>
      <w:tr w:rsidR="00FC34C2" w:rsidRPr="00B71795" w14:paraId="5F6D8283" w14:textId="77777777" w:rsidTr="00FC34C2">
        <w:tc>
          <w:tcPr>
            <w:tcW w:w="0" w:type="auto"/>
            <w:vMerge/>
          </w:tcPr>
          <w:p w14:paraId="2EE82C58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1BF9F660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Mexico</w:t>
            </w:r>
          </w:p>
        </w:tc>
      </w:tr>
      <w:tr w:rsidR="00FC34C2" w:rsidRPr="00B71795" w14:paraId="43BC07AE" w14:textId="77777777" w:rsidTr="00FC34C2">
        <w:tc>
          <w:tcPr>
            <w:tcW w:w="0" w:type="auto"/>
            <w:vMerge/>
          </w:tcPr>
          <w:p w14:paraId="0734B9EE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0CCD86E0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Romania</w:t>
            </w:r>
          </w:p>
        </w:tc>
      </w:tr>
      <w:tr w:rsidR="00FC34C2" w:rsidRPr="00B71795" w14:paraId="75206239" w14:textId="77777777" w:rsidTr="00FC34C2">
        <w:tc>
          <w:tcPr>
            <w:tcW w:w="0" w:type="auto"/>
            <w:vMerge/>
          </w:tcPr>
          <w:p w14:paraId="1F7F82EB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79CE29A4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Russian Federation</w:t>
            </w:r>
          </w:p>
        </w:tc>
      </w:tr>
      <w:tr w:rsidR="00FC34C2" w:rsidRPr="00B71795" w14:paraId="66D93E33" w14:textId="77777777" w:rsidTr="00FC34C2">
        <w:tc>
          <w:tcPr>
            <w:tcW w:w="0" w:type="auto"/>
            <w:vMerge/>
          </w:tcPr>
          <w:p w14:paraId="76652967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21F248A2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South Africa</w:t>
            </w:r>
          </w:p>
        </w:tc>
      </w:tr>
      <w:tr w:rsidR="00FC34C2" w:rsidRPr="00B71795" w14:paraId="015D12AD" w14:textId="77777777" w:rsidTr="00FC34C2">
        <w:tc>
          <w:tcPr>
            <w:tcW w:w="0" w:type="auto"/>
            <w:vMerge w:val="restart"/>
          </w:tcPr>
          <w:p w14:paraId="37341214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Lower middle income</w:t>
            </w:r>
          </w:p>
        </w:tc>
        <w:tc>
          <w:tcPr>
            <w:tcW w:w="0" w:type="auto"/>
          </w:tcPr>
          <w:p w14:paraId="63A66427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India</w:t>
            </w:r>
          </w:p>
        </w:tc>
      </w:tr>
      <w:tr w:rsidR="00FC34C2" w:rsidRPr="00B71795" w14:paraId="42B6E75F" w14:textId="77777777" w:rsidTr="00FC34C2">
        <w:tc>
          <w:tcPr>
            <w:tcW w:w="0" w:type="auto"/>
            <w:vMerge/>
          </w:tcPr>
          <w:p w14:paraId="6AA2168A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6747A5F7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Pakistan</w:t>
            </w:r>
          </w:p>
        </w:tc>
      </w:tr>
      <w:tr w:rsidR="00FC34C2" w:rsidRPr="00B71795" w14:paraId="53230791" w14:textId="77777777" w:rsidTr="00FC34C2">
        <w:tc>
          <w:tcPr>
            <w:tcW w:w="0" w:type="auto"/>
            <w:vMerge/>
          </w:tcPr>
          <w:p w14:paraId="7DD6FDE7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0" w:type="auto"/>
          </w:tcPr>
          <w:p w14:paraId="3BD77151" w14:textId="77777777" w:rsidR="00FC34C2" w:rsidRPr="00B71795" w:rsidRDefault="00FC34C2" w:rsidP="002753FD">
            <w:pPr>
              <w:jc w:val="both"/>
              <w:rPr>
                <w:rFonts w:ascii="Times" w:hAnsi="Times" w:cs="Times"/>
                <w:sz w:val="24"/>
                <w:szCs w:val="24"/>
              </w:rPr>
            </w:pPr>
            <w:r w:rsidRPr="00B71795">
              <w:rPr>
                <w:rFonts w:ascii="Times" w:hAnsi="Times" w:cs="Times"/>
                <w:sz w:val="24"/>
                <w:szCs w:val="24"/>
              </w:rPr>
              <w:t>Ukraine</w:t>
            </w:r>
          </w:p>
        </w:tc>
      </w:tr>
    </w:tbl>
    <w:p w14:paraId="0B79BB47" w14:textId="77777777" w:rsidR="00B539E5" w:rsidRDefault="00BA4352"/>
    <w:sectPr w:rsidR="00B539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TA2NDAwMDMzsDBQ0lEKTi0uzszPAykwrAUABJ0m/iwAAAA="/>
  </w:docVars>
  <w:rsids>
    <w:rsidRoot w:val="00FC34C2"/>
    <w:rsid w:val="004F72A3"/>
    <w:rsid w:val="00704646"/>
    <w:rsid w:val="00772233"/>
    <w:rsid w:val="00B40DB0"/>
    <w:rsid w:val="00B92715"/>
    <w:rsid w:val="00C57EE3"/>
    <w:rsid w:val="00C84ABA"/>
    <w:rsid w:val="00E73A37"/>
    <w:rsid w:val="00FC3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D7278"/>
  <w15:chartTrackingRefBased/>
  <w15:docId w15:val="{339C34D0-1D8B-4502-999B-4B7FE7757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4C2"/>
    <w:pPr>
      <w:spacing w:after="0" w:line="276" w:lineRule="auto"/>
      <w:contextualSpacing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34C2"/>
    <w:pPr>
      <w:spacing w:after="0" w:line="240" w:lineRule="auto"/>
      <w:contextualSpacing/>
    </w:pPr>
    <w:rPr>
      <w:rFonts w:ascii="Arial" w:eastAsia="Arial" w:hAnsi="Arial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1FBDD381021E42947CF7B3FBA306E5" ma:contentTypeVersion="10" ma:contentTypeDescription="Create a new document." ma:contentTypeScope="" ma:versionID="d284e2dd4c58f6c420f1cf1e255f26fe">
  <xsd:schema xmlns:xsd="http://www.w3.org/2001/XMLSchema" xmlns:xs="http://www.w3.org/2001/XMLSchema" xmlns:p="http://schemas.microsoft.com/office/2006/metadata/properties" xmlns:ns3="3190d393-11bc-4639-886d-ff5ab8bfd043" targetNamespace="http://schemas.microsoft.com/office/2006/metadata/properties" ma:root="true" ma:fieldsID="1084bae6e06902af15f6df862cff514f" ns3:_="">
    <xsd:import namespace="3190d393-11bc-4639-886d-ff5ab8bfd0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0d393-11bc-4639-886d-ff5ab8bfd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28965B-369D-420F-8124-C2416E04E0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90d393-11bc-4639-886d-ff5ab8bfd0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5F333B-36E7-4EFA-AD08-578F1A7F34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2CB141-EC34-4557-9F9B-C2ABB85D93BB}">
  <ds:schemaRefs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3190d393-11bc-4639-886d-ff5ab8bfd04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Mahmood</dc:creator>
  <cp:keywords/>
  <dc:description/>
  <cp:lastModifiedBy>Ayesha Mahmood</cp:lastModifiedBy>
  <cp:revision>2</cp:revision>
  <dcterms:created xsi:type="dcterms:W3CDTF">2022-05-25T08:19:00Z</dcterms:created>
  <dcterms:modified xsi:type="dcterms:W3CDTF">2022-05-25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FBDD381021E42947CF7B3FBA306E5</vt:lpwstr>
  </property>
</Properties>
</file>